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4040" w:rsidRPr="00504040" w:rsidRDefault="00504040" w:rsidP="0050404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504040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Kisumu </w:t>
      </w:r>
      <w:proofErr w:type="gramStart"/>
      <w:r w:rsidRPr="00504040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county</w:t>
      </w:r>
      <w:bookmarkStart w:id="0" w:name="_GoBack"/>
      <w:bookmarkEnd w:id="0"/>
      <w:proofErr w:type="gram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64"/>
        <w:gridCol w:w="1719"/>
        <w:gridCol w:w="3710"/>
        <w:gridCol w:w="1723"/>
      </w:tblGrid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OUNTY NAME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B COUNTY NAME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NAME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TYP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Mary’s Sacred Heart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BSI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igh Schoo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ZA CHRISTIAN COLLEGE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ICTORY CHRISTIAN HIGH SCHOO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ife Centre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UMMU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ALAMAH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INTERNATIONAL GIRLS CENTRE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RILLIANT KIDS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ABYSHINES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IGHWAY HIGH SCHOO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terfelk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ducation Centre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SOUTH ADVENTIST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ife Centre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BISHOP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BIER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HAURIMOY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IONS HIGH SCHOO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CENTRAL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JOEL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MIN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EA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. ELIZABETH MARY GIRLS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EA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Elizabeth Mary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EA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EAKOM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REMIER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EA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ASIS OF HOPE SEC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EA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CTS OF HOPE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EA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AMU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ENTRA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EA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DOMINIC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UKN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EA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NJ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 SCHOO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EA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WITI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HIGA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ENNSTATE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EWLIGHT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RAINHOUSE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CHOO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GABRIEL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SEMINARY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NGALO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NGA SEC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GAD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SIRI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BAR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ORUMBA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WIN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GAL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IAND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ANTONY DAGO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OKORE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GABRIEL BAR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NDING’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 WEST</w:t>
            </w:r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WAL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DAW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AROL ELITE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HEMELIL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RIDGE INTERNATIONA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ENARA ACADEMY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JANE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DENY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EMORIAL SCHOO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HEMELIL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MART KIDS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MAZING GRACE GIRLS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URBIE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GING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DING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AMU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JOHN’S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WAL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TWAL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CONARY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GOD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BUORO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SARA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ENY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AI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BIER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GEN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JOHN’S KORU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AUGUSTINE SEC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DEGE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UHORONI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RIW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 SCHOO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STAR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AP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NDITI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BOND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T. PETERS ACADEMY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ENEDETTES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JUNIOR SCHOO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FAITH BAPTIST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GOOD HOPE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. HUGGINS ACADEMY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HEART TO CARE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ENTER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DUCATION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EACE KIDS HUMANIST ACADEMY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BISHOP DAN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OGEMB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DUCATION CENTRE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LAINE NESBITT HIGH SCHOO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OOD HOPE SCHOO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OE SHINERS ACADEMY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TIT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MANI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laine Nesbitt High Schoo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GAI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ISAN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. SCH.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MARYS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MARIMBA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REM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. SCH.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OL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BONDO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NDING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PANGA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ACH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BOR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DO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DR DENISE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ALLFORS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DO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EEM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HILDRENS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DO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LIMU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DO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EJEJU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LITTLE ANGELS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DO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ISPAR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MMANUEL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DO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DR IBRAHIM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LHEFNI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DO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BRIDGE ACADEMY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BUOR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DO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DIENY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DO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CHRISTOPHER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YWEY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RC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ME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G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ME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PITH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OCHIEL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ME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WANGA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ME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IMBA </w:t>
            </w: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ERO</w:t>
            </w:r>
            <w:proofErr w:type="spellEnd"/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504040" w:rsidRPr="00504040" w:rsidTr="00504040">
        <w:tc>
          <w:tcPr>
            <w:tcW w:w="112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sumu</w:t>
            </w:r>
          </w:p>
        </w:tc>
        <w:tc>
          <w:tcPr>
            <w:tcW w:w="1040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ME</w:t>
            </w:r>
            <w:proofErr w:type="spellEnd"/>
          </w:p>
        </w:tc>
        <w:tc>
          <w:tcPr>
            <w:tcW w:w="2144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RANDO</w:t>
            </w:r>
            <w:proofErr w:type="spellEnd"/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6" w:type="pct"/>
            <w:hideMark/>
          </w:tcPr>
          <w:p w:rsidR="00504040" w:rsidRPr="00504040" w:rsidRDefault="00504040" w:rsidP="0050404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0404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</w:tbl>
    <w:p w:rsidR="003D15D9" w:rsidRDefault="00504040"/>
    <w:sectPr w:rsidR="003D15D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Lc0M7S0NDMyNTBS0lEKTi0uzszPAykwrAUAwLivQSwAAAA="/>
  </w:docVars>
  <w:rsids>
    <w:rsidRoot w:val="00504040"/>
    <w:rsid w:val="00504040"/>
    <w:rsid w:val="00684851"/>
    <w:rsid w:val="00A54248"/>
    <w:rsid w:val="00AB161C"/>
    <w:rsid w:val="00C44DC3"/>
    <w:rsid w:val="00D0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DDFA03-CCA0-4094-9B8C-478C67D16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autoRedefine/>
    <w:uiPriority w:val="9"/>
    <w:qFormat/>
    <w:rsid w:val="00C44DC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44DC3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851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4DC3"/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44DC3"/>
    <w:rPr>
      <w:rFonts w:ascii="Times New Roman" w:eastAsiaTheme="majorEastAsia" w:hAnsi="Times New Roman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851"/>
    <w:rPr>
      <w:rFonts w:ascii="Times New Roman" w:eastAsiaTheme="majorEastAsia" w:hAnsi="Times New Roman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04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504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53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62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2</Words>
  <Characters>3552</Characters>
  <Application>Microsoft Office Word</Application>
  <DocSecurity>0</DocSecurity>
  <Lines>29</Lines>
  <Paragraphs>8</Paragraphs>
  <ScaleCrop>false</ScaleCrop>
  <Company/>
  <LinksUpToDate>false</LinksUpToDate>
  <CharactersWithSpaces>4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1-07-09T07:06:00Z</dcterms:created>
  <dcterms:modified xsi:type="dcterms:W3CDTF">2021-07-09T07:07:00Z</dcterms:modified>
</cp:coreProperties>
</file>